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4BC3" w:rsidRPr="001B1D7C" w:rsidRDefault="00414BC3" w:rsidP="00A94F2A">
      <w:pPr>
        <w:pStyle w:val="CoverTitle"/>
        <w:spacing w:after="600"/>
        <w:jc w:val="center"/>
      </w:pPr>
      <w:bookmarkStart w:id="0" w:name="_GoBack"/>
      <w:bookmarkEnd w:id="0"/>
      <w:r w:rsidRPr="001B1D7C">
        <w:t>Explanatory Statement</w:t>
      </w:r>
    </w:p>
    <w:p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7A218F">
        <w:rPr>
          <w:sz w:val="36"/>
          <w:szCs w:val="36"/>
        </w:rPr>
        <w:t>8</w:t>
      </w:r>
      <w:r w:rsidR="00C61FC9" w:rsidRPr="00314DC3">
        <w:rPr>
          <w:sz w:val="36"/>
          <w:szCs w:val="36"/>
        </w:rPr>
        <w:t>-</w:t>
      </w:r>
      <w:r w:rsidR="003A7050">
        <w:rPr>
          <w:sz w:val="36"/>
          <w:szCs w:val="36"/>
        </w:rPr>
        <w:t>4</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3A7050">
        <w:rPr>
          <w:i/>
          <w:sz w:val="36"/>
          <w:szCs w:val="36"/>
        </w:rPr>
        <w:t>Australian Implementation Guidance for Not-for-Profit Public Sector Licensors</w:t>
      </w:r>
    </w:p>
    <w:p w:rsidR="00C14F83" w:rsidRPr="009F3698" w:rsidRDefault="00C14F83" w:rsidP="009F3698">
      <w:pPr>
        <w:pStyle w:val="CoverTitle"/>
        <w:spacing w:after="120"/>
        <w:jc w:val="center"/>
        <w:rPr>
          <w:i/>
          <w:sz w:val="36"/>
          <w:szCs w:val="36"/>
        </w:rPr>
      </w:pPr>
    </w:p>
    <w:p w:rsidR="00D36B1E" w:rsidRPr="001B1D7C" w:rsidRDefault="00D36B1E" w:rsidP="00D36B1E">
      <w:pPr>
        <w:pStyle w:val="CoverSubtitle"/>
        <w:spacing w:after="3120"/>
        <w:rPr>
          <w:sz w:val="32"/>
          <w:szCs w:val="32"/>
        </w:rPr>
      </w:pPr>
    </w:p>
    <w:p w:rsidR="00D36B1E" w:rsidRPr="001B1D7C" w:rsidRDefault="003A7050" w:rsidP="00D36B1E">
      <w:pPr>
        <w:pStyle w:val="CoverDate"/>
        <w:tabs>
          <w:tab w:val="left" w:pos="3794"/>
          <w:tab w:val="left" w:pos="6232"/>
        </w:tabs>
        <w:spacing w:before="840"/>
        <w:jc w:val="center"/>
        <w:rPr>
          <w:b/>
          <w:sz w:val="28"/>
          <w:szCs w:val="28"/>
        </w:rPr>
      </w:pPr>
      <w:r>
        <w:rPr>
          <w:b/>
          <w:sz w:val="28"/>
          <w:szCs w:val="28"/>
        </w:rPr>
        <w:t>September</w:t>
      </w:r>
      <w:r w:rsidR="007A218F">
        <w:rPr>
          <w:b/>
          <w:sz w:val="28"/>
          <w:szCs w:val="28"/>
        </w:rPr>
        <w:t xml:space="preserve"> 2018</w:t>
      </w:r>
    </w:p>
    <w:p w:rsidR="00414BC3" w:rsidRPr="00314DC3" w:rsidRDefault="0029697E">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598869979" r:id="rId9"/>
        </w:object>
      </w:r>
    </w:p>
    <w:p w:rsidR="00414BC3" w:rsidRPr="00314DC3" w:rsidRDefault="00414BC3">
      <w:pPr>
        <w:pStyle w:val="Heading1"/>
      </w:pPr>
      <w:r w:rsidRPr="00314DC3">
        <w:lastRenderedPageBreak/>
        <w:t>EXPLANATORY STATEMENT</w:t>
      </w:r>
    </w:p>
    <w:p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7A218F">
        <w:t>8</w:t>
      </w:r>
      <w:r w:rsidR="00C068D8" w:rsidRPr="001B1D7C">
        <w:t>-</w:t>
      </w:r>
      <w:r w:rsidR="003A7050">
        <w:t>4</w:t>
      </w:r>
    </w:p>
    <w:p w:rsidR="00C14F83" w:rsidRDefault="003A7050" w:rsidP="007A218F">
      <w:pPr>
        <w:pStyle w:val="NoNumPlain1"/>
      </w:pPr>
      <w:r w:rsidRPr="003A7050">
        <w:t xml:space="preserve">This Standard makes amendments to AASB 15 </w:t>
      </w:r>
      <w:r w:rsidRPr="003A7050">
        <w:rPr>
          <w:i/>
        </w:rPr>
        <w:t>Revenue from Contracts with Customers</w:t>
      </w:r>
      <w:r>
        <w:t xml:space="preserve"> (December 2014) and AASB </w:t>
      </w:r>
      <w:r w:rsidRPr="003A7050">
        <w:t xml:space="preserve">16 </w:t>
      </w:r>
      <w:r w:rsidRPr="003A7050">
        <w:rPr>
          <w:i/>
        </w:rPr>
        <w:t>Leases</w:t>
      </w:r>
      <w:r w:rsidRPr="003A7050">
        <w:t xml:space="preserve"> (February 2016).</w:t>
      </w:r>
    </w:p>
    <w:p w:rsidR="00ED4F33" w:rsidRPr="001B1D7C" w:rsidRDefault="00A94F2A" w:rsidP="00A94F2A">
      <w:pPr>
        <w:pStyle w:val="Heading3"/>
      </w:pPr>
      <w:r w:rsidRPr="001B1D7C">
        <w:t>Power to Make Amendments</w:t>
      </w:r>
      <w:r w:rsidR="007676C0" w:rsidRPr="001B1D7C">
        <w:t xml:space="preserve"> </w:t>
      </w:r>
    </w:p>
    <w:p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rsidR="00FD4C0C" w:rsidRPr="00127350" w:rsidRDefault="00FD4C0C" w:rsidP="00F73663">
      <w:pPr>
        <w:pStyle w:val="Heading2"/>
      </w:pPr>
      <w:r w:rsidRPr="00127350">
        <w:t>Main Features of AASB</w:t>
      </w:r>
      <w:r w:rsidR="00375119">
        <w:t> </w:t>
      </w:r>
      <w:r w:rsidR="00C068D8" w:rsidRPr="00127350">
        <w:t>201</w:t>
      </w:r>
      <w:r w:rsidR="007A218F">
        <w:t>8</w:t>
      </w:r>
      <w:r w:rsidR="00C068D8" w:rsidRPr="00127350">
        <w:t>-</w:t>
      </w:r>
      <w:r w:rsidR="003A7050">
        <w:t>4</w:t>
      </w:r>
    </w:p>
    <w:p w:rsidR="00ED4F33" w:rsidRPr="001B1D7C" w:rsidRDefault="00ED4F33" w:rsidP="00ED4F33">
      <w:pPr>
        <w:pStyle w:val="Heading3"/>
      </w:pPr>
      <w:r w:rsidRPr="001B1D7C">
        <w:t>Main Requirements</w:t>
      </w:r>
    </w:p>
    <w:p w:rsidR="003A7050" w:rsidRDefault="003A7050" w:rsidP="003A7050">
      <w:pPr>
        <w:pStyle w:val="NoNumPlain1"/>
      </w:pPr>
      <w:r>
        <w:t>AASB 2018-4 primarily amends AASB 15 to add requirements and authoritative implementation guidance for application by not-for-profit public sector licensors to transactions involving the issue of licences.</w:t>
      </w:r>
    </w:p>
    <w:p w:rsidR="003A7050" w:rsidRDefault="003A7050" w:rsidP="003A7050">
      <w:pPr>
        <w:pStyle w:val="NoNumPlain1"/>
      </w:pPr>
      <w:r>
        <w:t>The amendments to AASB 15 include:</w:t>
      </w:r>
    </w:p>
    <w:p w:rsidR="003A7050" w:rsidRDefault="003A7050" w:rsidP="003A7050">
      <w:pPr>
        <w:pStyle w:val="NumPlain2"/>
        <w:numPr>
          <w:ilvl w:val="1"/>
          <w:numId w:val="18"/>
        </w:numPr>
        <w:tabs>
          <w:tab w:val="clear" w:pos="1021"/>
          <w:tab w:val="num" w:pos="426"/>
        </w:tabs>
        <w:ind w:left="397" w:hanging="397"/>
        <w:jc w:val="both"/>
      </w:pPr>
      <w:r>
        <w:t>expanding the scope of AASB 15 to include non-contractual licences;</w:t>
      </w:r>
    </w:p>
    <w:p w:rsidR="003A7050" w:rsidRDefault="003A7050" w:rsidP="003A7050">
      <w:pPr>
        <w:pStyle w:val="NumPlain2"/>
        <w:numPr>
          <w:ilvl w:val="1"/>
          <w:numId w:val="18"/>
        </w:numPr>
        <w:tabs>
          <w:tab w:val="clear" w:pos="1021"/>
          <w:tab w:val="num" w:pos="426"/>
        </w:tabs>
        <w:ind w:left="397" w:hanging="397"/>
        <w:jc w:val="both"/>
      </w:pPr>
      <w:r>
        <w:t>guidance distinguishing a licence from a tax;</w:t>
      </w:r>
    </w:p>
    <w:p w:rsidR="003A7050" w:rsidRDefault="003A7050" w:rsidP="003A7050">
      <w:pPr>
        <w:pStyle w:val="NumPlain2"/>
        <w:numPr>
          <w:ilvl w:val="1"/>
          <w:numId w:val="18"/>
        </w:numPr>
        <w:tabs>
          <w:tab w:val="clear" w:pos="1021"/>
          <w:tab w:val="num" w:pos="426"/>
        </w:tabs>
        <w:ind w:left="397" w:hanging="397"/>
        <w:jc w:val="both"/>
      </w:pPr>
      <w:r>
        <w:t>guidance clarifying the types of licences issued by not-for-profit public sector licensors;</w:t>
      </w:r>
    </w:p>
    <w:p w:rsidR="003A7050" w:rsidRDefault="003A7050" w:rsidP="003A7050">
      <w:pPr>
        <w:pStyle w:val="NumPlain2"/>
        <w:numPr>
          <w:ilvl w:val="1"/>
          <w:numId w:val="18"/>
        </w:numPr>
        <w:tabs>
          <w:tab w:val="clear" w:pos="1021"/>
          <w:tab w:val="num" w:pos="426"/>
        </w:tabs>
        <w:ind w:left="397" w:hanging="397"/>
        <w:jc w:val="both"/>
      </w:pPr>
      <w:r>
        <w:t>guidance clarifying the application of the principles in AASB 15 to licences that are not within the scope of other Australian Accounting Standards; and</w:t>
      </w:r>
    </w:p>
    <w:p w:rsidR="003A7050" w:rsidRDefault="003A7050" w:rsidP="003A7050">
      <w:pPr>
        <w:pStyle w:val="NumPlain2"/>
        <w:numPr>
          <w:ilvl w:val="1"/>
          <w:numId w:val="18"/>
        </w:numPr>
        <w:tabs>
          <w:tab w:val="clear" w:pos="1021"/>
          <w:tab w:val="num" w:pos="426"/>
        </w:tabs>
        <w:ind w:left="397" w:hanging="397"/>
        <w:jc w:val="both"/>
      </w:pPr>
      <w:r>
        <w:t>providing recognition exemptions for short-term licences and licences issued for a low transaction price.</w:t>
      </w:r>
    </w:p>
    <w:p w:rsidR="003A7050" w:rsidRDefault="003A7050" w:rsidP="003A7050">
      <w:pPr>
        <w:pStyle w:val="NoNumPlain1"/>
      </w:pPr>
      <w:r>
        <w:t>The amendments to AASB 16 clarify that licences that are in substance leases or contain leases, except licences of intellectual property, fall within the scope of AASB 16.</w:t>
      </w:r>
    </w:p>
    <w:p w:rsidR="00FD4C0C" w:rsidRPr="001B1D7C" w:rsidRDefault="00FD4C0C" w:rsidP="006B1B4A">
      <w:pPr>
        <w:pStyle w:val="Heading3"/>
      </w:pPr>
      <w:r w:rsidRPr="001B1D7C">
        <w:t>Application Date</w:t>
      </w:r>
    </w:p>
    <w:p w:rsidR="00BE66D4" w:rsidRDefault="005F1173" w:rsidP="00A92FFA">
      <w:pPr>
        <w:pStyle w:val="NoNumPlain1"/>
      </w:pPr>
      <w:r w:rsidRPr="00127350">
        <w:t>AASB</w:t>
      </w:r>
      <w:r w:rsidR="00F913AF">
        <w:t> </w:t>
      </w:r>
      <w:r w:rsidR="00C068D8" w:rsidRPr="00127350">
        <w:t>201</w:t>
      </w:r>
      <w:r w:rsidR="007A218F">
        <w:t>8</w:t>
      </w:r>
      <w:r w:rsidR="00C068D8" w:rsidRPr="00127350">
        <w:t>-</w:t>
      </w:r>
      <w:r w:rsidR="003A7050">
        <w:t>4</w:t>
      </w:r>
      <w:r w:rsidR="006D6B35" w:rsidRPr="00127350">
        <w:t xml:space="preserve"> </w:t>
      </w:r>
      <w:r w:rsidR="00294D8C">
        <w:t>applies to</w:t>
      </w:r>
      <w:r w:rsidR="001D3B0B" w:rsidRPr="000F1CD0">
        <w:t xml:space="preserve"> annual </w:t>
      </w:r>
      <w:r w:rsidR="00A638C0">
        <w:t xml:space="preserve">reporting </w:t>
      </w:r>
      <w:r w:rsidR="001D3B0B" w:rsidRPr="000F1CD0">
        <w:t>periods beginning on or after 1 January 201</w:t>
      </w:r>
      <w:r w:rsidR="00294D8C">
        <w:t>9. Earlier application is permitted</w:t>
      </w:r>
      <w:r w:rsidR="001D3B0B" w:rsidRPr="000F1CD0">
        <w:t>.</w:t>
      </w:r>
    </w:p>
    <w:p w:rsidR="00ED4F33" w:rsidRPr="00127350" w:rsidRDefault="007676C0" w:rsidP="007676C0">
      <w:pPr>
        <w:pStyle w:val="Heading3"/>
      </w:pPr>
      <w:r w:rsidRPr="00127350">
        <w:t>References to Other AASB Standards</w:t>
      </w:r>
    </w:p>
    <w:p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rsidR="00EA0A87" w:rsidRPr="00314DC3" w:rsidRDefault="00EA0A87" w:rsidP="00EA0A87">
      <w:pPr>
        <w:pStyle w:val="Heading2"/>
      </w:pPr>
      <w:r w:rsidRPr="00314DC3">
        <w:t>C</w:t>
      </w:r>
      <w:r w:rsidR="00465EBE">
        <w:t>on</w:t>
      </w:r>
      <w:r w:rsidR="009F3698">
        <w:t>sultation Prior to Issuing this</w:t>
      </w:r>
      <w:r w:rsidRPr="00314DC3">
        <w:t xml:space="preserve"> Standard</w:t>
      </w:r>
    </w:p>
    <w:p w:rsidR="003A7050" w:rsidRDefault="003A7050" w:rsidP="003A7050">
      <w:pPr>
        <w:pStyle w:val="NoNumPlain1"/>
      </w:pPr>
      <w:r>
        <w:t xml:space="preserve">The Board’s proposals were exposed for a 90 day public comment period in December 2017 </w:t>
      </w:r>
      <w:r w:rsidR="00232B6C">
        <w:t xml:space="preserve">through </w:t>
      </w:r>
      <w:r>
        <w:t xml:space="preserve">Exposure Draft ED 283 </w:t>
      </w:r>
      <w:r w:rsidRPr="005D2AA5">
        <w:rPr>
          <w:i/>
        </w:rPr>
        <w:t>Amendments to Australian Accounting Standards – Australian Implementation Guidance for Not-for-Profit Public Sector Licensors</w:t>
      </w:r>
      <w:r w:rsidR="00232B6C">
        <w:t>, with comments due 31 March 2018</w:t>
      </w:r>
      <w:r>
        <w:t xml:space="preserve">. In developing the proposals, the Board considered research undertaken as part of its </w:t>
      </w:r>
      <w:r w:rsidR="00232B6C">
        <w:t xml:space="preserve">projects that culminated in the issue of the Standards </w:t>
      </w:r>
      <w:r>
        <w:t>AASB 1058</w:t>
      </w:r>
      <w:r w:rsidR="005D2AA5">
        <w:t xml:space="preserve"> </w:t>
      </w:r>
      <w:r w:rsidR="005D2AA5">
        <w:rPr>
          <w:i/>
        </w:rPr>
        <w:t>Income of Not-for-Profit Entities</w:t>
      </w:r>
      <w:r>
        <w:t xml:space="preserve"> and AASB 1059 </w:t>
      </w:r>
      <w:r w:rsidR="005D2AA5">
        <w:rPr>
          <w:i/>
        </w:rPr>
        <w:t>Service Concession Arrangements: Grantors</w:t>
      </w:r>
      <w:r>
        <w:t>, as well as a number of public AASB meeting Agenda Papers that considered the application of existing accounting Standards</w:t>
      </w:r>
      <w:r w:rsidR="007020E4">
        <w:t xml:space="preserve">. </w:t>
      </w:r>
      <w:r>
        <w:t>ED 283 proposed guidance that would clarify the application of AASB 15 to licences that did not fall within the scope of any other Australian Accounting Standard.</w:t>
      </w:r>
    </w:p>
    <w:p w:rsidR="003A7050" w:rsidRDefault="00232B6C" w:rsidP="00232B6C">
      <w:pPr>
        <w:pStyle w:val="NoNumPlain1"/>
      </w:pPr>
      <w:r>
        <w:t>After</w:t>
      </w:r>
      <w:r w:rsidR="003A7050">
        <w:t xml:space="preserve"> issuing ED 283, the Board </w:t>
      </w:r>
      <w:r>
        <w:t>undertook</w:t>
      </w:r>
      <w:r w:rsidR="003A7050">
        <w:t xml:space="preserve"> targeted outreach with key stakeholders in the </w:t>
      </w:r>
      <w:r w:rsidR="007020E4">
        <w:t>not-for-profit</w:t>
      </w:r>
      <w:r w:rsidR="003A7050">
        <w:t xml:space="preserve"> public sector, including state and national treasuries, audit offices, accounting firms, the </w:t>
      </w:r>
      <w:r w:rsidR="007020E4">
        <w:t xml:space="preserve">Australian Bureau of Statistics, </w:t>
      </w:r>
      <w:r w:rsidR="003A7050">
        <w:t>credit rating agencies, and representatives of the Australasian Counci</w:t>
      </w:r>
      <w:r w:rsidR="007020E4">
        <w:t>l of Public Accounts Committees.</w:t>
      </w:r>
      <w:r w:rsidR="003A7050">
        <w:t xml:space="preserve"> </w:t>
      </w:r>
      <w:r w:rsidR="005D2AA5">
        <w:t xml:space="preserve">Additionally, </w:t>
      </w:r>
      <w:r>
        <w:t xml:space="preserve">the </w:t>
      </w:r>
      <w:r w:rsidR="003A7050">
        <w:t xml:space="preserve">ED </w:t>
      </w:r>
      <w:r w:rsidR="005D2AA5">
        <w:t xml:space="preserve">283 </w:t>
      </w:r>
      <w:r w:rsidR="003A7050">
        <w:t>proposals were presented at various forums, workshops and discussion groups.</w:t>
      </w:r>
      <w:r w:rsidR="007020E4" w:rsidRPr="007020E4">
        <w:t xml:space="preserve"> </w:t>
      </w:r>
      <w:r w:rsidR="007020E4">
        <w:t>The Board also received feedback on its proposals through receipt of 8 formal comment letters to ED 283</w:t>
      </w:r>
      <w:r w:rsidR="005D2AA5">
        <w:t>.</w:t>
      </w:r>
      <w:r>
        <w:t xml:space="preserve"> The respondents generally agreed the revenue from non-IP licences should be accounted for in accordance with the general principles of AASB 15</w:t>
      </w:r>
      <w:r w:rsidR="00E9016D">
        <w:t>, and that ED 283 would lead to increased consistency in such accounting</w:t>
      </w:r>
      <w:r>
        <w:t>.</w:t>
      </w:r>
      <w:r w:rsidR="00E9016D">
        <w:t xml:space="preserve"> </w:t>
      </w:r>
      <w:r>
        <w:t>However, despite support in principle, numerous respondents raised concern with the outcome of</w:t>
      </w:r>
      <w:r w:rsidR="00E9016D">
        <w:t xml:space="preserve"> </w:t>
      </w:r>
      <w:r>
        <w:t>applying the principles in AASB 15, in particular for high-value long-term licences such as casino</w:t>
      </w:r>
      <w:r w:rsidR="00E9016D">
        <w:t xml:space="preserve"> </w:t>
      </w:r>
      <w:r>
        <w:t>licences</w:t>
      </w:r>
      <w:r w:rsidR="00E9016D">
        <w:t xml:space="preserve">. Some respondents also requested the Board further consider aligning its guidance </w:t>
      </w:r>
      <w:r w:rsidR="009248F2">
        <w:t>to</w:t>
      </w:r>
      <w:r w:rsidR="00E9016D">
        <w:t xml:space="preserve"> </w:t>
      </w:r>
      <w:r w:rsidR="009248F2">
        <w:t xml:space="preserve">distinguish </w:t>
      </w:r>
      <w:r w:rsidR="00E9016D">
        <w:t>a licence from a tax more closely with the guidance provided by the Australian Bureau of Statistics.</w:t>
      </w:r>
    </w:p>
    <w:p w:rsidR="003F56E9" w:rsidRDefault="003A7050" w:rsidP="003A7050">
      <w:pPr>
        <w:pStyle w:val="NoNumPlain1"/>
      </w:pPr>
      <w:r>
        <w:lastRenderedPageBreak/>
        <w:t>In May, June and August 2018, the Board</w:t>
      </w:r>
      <w:r w:rsidR="007020E4">
        <w:t xml:space="preserve"> redeliberated its proposals based on </w:t>
      </w:r>
      <w:r w:rsidR="00E9016D">
        <w:t xml:space="preserve">all </w:t>
      </w:r>
      <w:r w:rsidR="007020E4">
        <w:t xml:space="preserve">the feedback received on ED 283. </w:t>
      </w:r>
      <w:r w:rsidR="005D2AA5">
        <w:t>During this time, i</w:t>
      </w:r>
      <w:r w:rsidR="007020E4">
        <w:t xml:space="preserve">ssues </w:t>
      </w:r>
      <w:r>
        <w:t xml:space="preserve">papers and </w:t>
      </w:r>
      <w:r w:rsidR="005D2AA5">
        <w:t xml:space="preserve">updated </w:t>
      </w:r>
      <w:r>
        <w:t>draft wording</w:t>
      </w:r>
      <w:r w:rsidR="007020E4">
        <w:t xml:space="preserve"> </w:t>
      </w:r>
      <w:r w:rsidR="00E9016D">
        <w:t>for</w:t>
      </w:r>
      <w:r w:rsidR="007020E4">
        <w:t xml:space="preserve"> the Standard </w:t>
      </w:r>
      <w:r>
        <w:t xml:space="preserve">were published </w:t>
      </w:r>
      <w:r w:rsidR="007020E4">
        <w:t>publicly as AASB meeting Agenda Papers.</w:t>
      </w:r>
      <w:r>
        <w:t xml:space="preserve"> This gave constituents the opportunity to follow the debate and to provide comments on the issues and drafting contemporaneously.</w:t>
      </w:r>
    </w:p>
    <w:p w:rsidR="00B62F36" w:rsidRDefault="00B62F36" w:rsidP="003A7050">
      <w:pPr>
        <w:pStyle w:val="NoNumPlain1"/>
      </w:pPr>
      <w:r w:rsidRPr="00B62F36">
        <w:t>A Regulation Impact Statement (RIS) has not been prepared in connection with the issue of AASB</w:t>
      </w:r>
      <w:r>
        <w:t> </w:t>
      </w:r>
      <w:r w:rsidRPr="00B62F36">
        <w:t>201</w:t>
      </w:r>
      <w:r>
        <w:t>8-</w:t>
      </w:r>
      <w:r w:rsidR="003A7050">
        <w:t>4</w:t>
      </w:r>
      <w:r w:rsidRPr="00B62F36">
        <w:t xml:space="preserve"> as the amendments made</w:t>
      </w:r>
      <w:r w:rsidR="003A7050">
        <w:t xml:space="preserve"> apply only to not-for-profit public sector licensors, and </w:t>
      </w:r>
      <w:r w:rsidRPr="00B62F36">
        <w:t>do not have a substantial direct or indirect impact on business or competition.</w:t>
      </w:r>
    </w:p>
    <w:p w:rsidR="00A94F2A" w:rsidRPr="00CB2372" w:rsidRDefault="00A94F2A">
      <w:pPr>
        <w:spacing w:line="240" w:lineRule="auto"/>
        <w:rPr>
          <w:rFonts w:cs="Arial"/>
          <w:iCs/>
        </w:rPr>
      </w:pPr>
      <w:r w:rsidRPr="001B1D7C">
        <w:br w:type="page"/>
      </w:r>
    </w:p>
    <w:p w:rsidR="00AD44F9" w:rsidRPr="001B1D7C" w:rsidRDefault="00CD0A54" w:rsidP="00F73663">
      <w:pPr>
        <w:pStyle w:val="Heading2"/>
        <w:spacing w:before="720"/>
        <w:jc w:val="center"/>
      </w:pPr>
      <w:r w:rsidRPr="001B1D7C">
        <w:lastRenderedPageBreak/>
        <w:t>Statement of Compatibility with Human Rights</w:t>
      </w:r>
    </w:p>
    <w:p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rsidR="009F7F59" w:rsidRDefault="00A90A3D" w:rsidP="006D4E28">
      <w:pPr>
        <w:pStyle w:val="Heading3"/>
        <w:spacing w:after="360"/>
        <w:jc w:val="center"/>
        <w:rPr>
          <w:i/>
        </w:rPr>
      </w:pPr>
      <w:r w:rsidRPr="001B1D7C">
        <w:t>Accounting Standard AASB</w:t>
      </w:r>
      <w:r w:rsidR="00F913AF">
        <w:t> </w:t>
      </w:r>
      <w:r w:rsidRPr="001B1D7C">
        <w:t>201</w:t>
      </w:r>
      <w:r w:rsidR="007A218F">
        <w:t>8</w:t>
      </w:r>
      <w:r w:rsidRPr="001B1D7C">
        <w:t>-</w:t>
      </w:r>
      <w:r w:rsidR="007020E4">
        <w:t>4</w:t>
      </w:r>
      <w:r w:rsidRPr="001B1D7C">
        <w:br/>
      </w:r>
      <w:r w:rsidRPr="00127350">
        <w:rPr>
          <w:i/>
        </w:rPr>
        <w:t xml:space="preserve">Amendments to Australian Accounting Standards </w:t>
      </w:r>
      <w:r w:rsidR="00B223A3" w:rsidRPr="00127350">
        <w:rPr>
          <w:i/>
        </w:rPr>
        <w:t>–</w:t>
      </w:r>
      <w:r w:rsidRPr="00127350">
        <w:rPr>
          <w:i/>
        </w:rPr>
        <w:br/>
      </w:r>
      <w:r w:rsidR="007020E4">
        <w:rPr>
          <w:i/>
        </w:rPr>
        <w:t>Australian Implementation Guidance for Not-for-Profit Public Sector Licensors</w:t>
      </w:r>
    </w:p>
    <w:p w:rsidR="009F7F59" w:rsidRPr="009F7F59" w:rsidRDefault="009F7F59" w:rsidP="009F7F59"/>
    <w:p w:rsidR="00A90A3D" w:rsidRPr="00314DC3" w:rsidRDefault="00A90A3D" w:rsidP="00A90A3D">
      <w:pPr>
        <w:pStyle w:val="Heading3"/>
      </w:pPr>
      <w:r w:rsidRPr="00314DC3">
        <w:t>Overview of the Accounting Standard</w:t>
      </w:r>
    </w:p>
    <w:p w:rsidR="007020E4" w:rsidRDefault="007020E4" w:rsidP="007020E4">
      <w:pPr>
        <w:pStyle w:val="NoNumPlain1"/>
      </w:pPr>
      <w:r w:rsidRPr="003A7050">
        <w:t xml:space="preserve">This Standard makes amendments to AASB 15 </w:t>
      </w:r>
      <w:r w:rsidRPr="003A7050">
        <w:rPr>
          <w:i/>
        </w:rPr>
        <w:t>Revenue from Contracts with Customers</w:t>
      </w:r>
      <w:r>
        <w:t xml:space="preserve"> (December 2014) and AASB </w:t>
      </w:r>
      <w:r w:rsidRPr="003A7050">
        <w:t xml:space="preserve">16 </w:t>
      </w:r>
      <w:r w:rsidRPr="003A7050">
        <w:rPr>
          <w:i/>
        </w:rPr>
        <w:t>Leases</w:t>
      </w:r>
      <w:r w:rsidRPr="003A7050">
        <w:t xml:space="preserve"> (February 2016).</w:t>
      </w:r>
    </w:p>
    <w:p w:rsidR="007020E4" w:rsidRDefault="007020E4" w:rsidP="007020E4">
      <w:pPr>
        <w:pStyle w:val="NoNumPlain1"/>
      </w:pPr>
      <w:r>
        <w:t>This Standard primarily amends AASB 15 to add requirements and authoritative implementation guidance for application by not-for-profit public sector licensors to transactions involving the issue of licences.</w:t>
      </w:r>
    </w:p>
    <w:p w:rsidR="00A90A3D" w:rsidRPr="001B1D7C" w:rsidRDefault="00A90A3D" w:rsidP="00A90A3D">
      <w:pPr>
        <w:pStyle w:val="Heading3"/>
      </w:pPr>
      <w:r w:rsidRPr="001B1D7C">
        <w:t>Human Rights Implications</w:t>
      </w:r>
    </w:p>
    <w:p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rsidR="00F62F5C" w:rsidRPr="001B1D7C" w:rsidRDefault="00F62F5C" w:rsidP="00F62F5C">
      <w:pPr>
        <w:pStyle w:val="Heading3"/>
      </w:pPr>
      <w:r w:rsidRPr="001B1D7C">
        <w:t>Conclusion</w:t>
      </w:r>
    </w:p>
    <w:p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7D40" w:rsidRDefault="00807D40">
      <w:r>
        <w:separator/>
      </w:r>
    </w:p>
  </w:endnote>
  <w:endnote w:type="continuationSeparator" w:id="0">
    <w:p w:rsidR="00807D40" w:rsidRDefault="00807D40">
      <w:r>
        <w:continuationSeparator/>
      </w:r>
    </w:p>
  </w:endnote>
  <w:endnote w:type="continuationNotice" w:id="1">
    <w:p w:rsidR="00807D40" w:rsidRDefault="00807D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B4A" w:rsidRDefault="006B1B4A" w:rsidP="00B93CE4">
    <w:pPr>
      <w:pStyle w:val="Footer"/>
      <w:tabs>
        <w:tab w:val="clear" w:pos="3119"/>
        <w:tab w:val="clear" w:pos="6237"/>
        <w:tab w:val="center" w:pos="4820"/>
        <w:tab w:val="right" w:pos="9639"/>
      </w:tabs>
      <w:rPr>
        <w:b/>
      </w:rPr>
    </w:pPr>
    <w:r>
      <w:rPr>
        <w:b/>
      </w:rPr>
      <w:t>A</w:t>
    </w:r>
    <w:r w:rsidR="00C068D8">
      <w:rPr>
        <w:b/>
      </w:rPr>
      <w:t>ASB</w:t>
    </w:r>
    <w:r w:rsidR="00F913AF">
      <w:rPr>
        <w:b/>
      </w:rPr>
      <w:t> </w:t>
    </w:r>
    <w:r w:rsidR="00C068D8">
      <w:rPr>
        <w:b/>
      </w:rPr>
      <w:t>201</w:t>
    </w:r>
    <w:r w:rsidR="00991DA5">
      <w:rPr>
        <w:b/>
      </w:rPr>
      <w:t>8</w:t>
    </w:r>
    <w:r w:rsidR="00C068D8">
      <w:rPr>
        <w:b/>
      </w:rPr>
      <w:t>-</w:t>
    </w:r>
    <w:r w:rsidR="003A7050">
      <w:rPr>
        <w:b/>
      </w:rPr>
      <w:t>4</w:t>
    </w:r>
    <w:r>
      <w:rPr>
        <w:b/>
      </w:rPr>
      <w:tab/>
    </w:r>
    <w:r>
      <w:fldChar w:fldCharType="begin"/>
    </w:r>
    <w:r>
      <w:instrText>PAGE</w:instrText>
    </w:r>
    <w:r>
      <w:fldChar w:fldCharType="separate"/>
    </w:r>
    <w:r w:rsidR="0029697E">
      <w:rPr>
        <w:noProof/>
      </w:rPr>
      <w:t>4</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7D40" w:rsidRDefault="00807D40">
      <w:r>
        <w:separator/>
      </w:r>
    </w:p>
  </w:footnote>
  <w:footnote w:type="continuationSeparator" w:id="0">
    <w:p w:rsidR="00807D40" w:rsidRDefault="00807D40">
      <w:r>
        <w:continuationSeparator/>
      </w:r>
    </w:p>
  </w:footnote>
  <w:footnote w:type="continuationNotice" w:id="1">
    <w:p w:rsidR="00807D40" w:rsidRDefault="00807D4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B4A" w:rsidRDefault="006B1B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2"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0"/>
  </w:num>
  <w:num w:numId="5">
    <w:abstractNumId w:val="4"/>
  </w:num>
  <w:num w:numId="6">
    <w:abstractNumId w:val="3"/>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D41A4"/>
    <w:rsid w:val="000D428B"/>
    <w:rsid w:val="000E6E09"/>
    <w:rsid w:val="000E7F81"/>
    <w:rsid w:val="000F1C55"/>
    <w:rsid w:val="000F281A"/>
    <w:rsid w:val="000F2911"/>
    <w:rsid w:val="000F4C2A"/>
    <w:rsid w:val="00111680"/>
    <w:rsid w:val="00115A16"/>
    <w:rsid w:val="001218DE"/>
    <w:rsid w:val="00121C54"/>
    <w:rsid w:val="00122EF0"/>
    <w:rsid w:val="00125962"/>
    <w:rsid w:val="0012730F"/>
    <w:rsid w:val="00127350"/>
    <w:rsid w:val="00130F7D"/>
    <w:rsid w:val="00131465"/>
    <w:rsid w:val="00131C3F"/>
    <w:rsid w:val="00144CC0"/>
    <w:rsid w:val="0015670A"/>
    <w:rsid w:val="001639EB"/>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2B6C"/>
    <w:rsid w:val="00233620"/>
    <w:rsid w:val="0023642A"/>
    <w:rsid w:val="00236896"/>
    <w:rsid w:val="00243728"/>
    <w:rsid w:val="00262EDC"/>
    <w:rsid w:val="00267D86"/>
    <w:rsid w:val="00284D8D"/>
    <w:rsid w:val="00294D8C"/>
    <w:rsid w:val="0029697E"/>
    <w:rsid w:val="002A0EA5"/>
    <w:rsid w:val="002B5CAF"/>
    <w:rsid w:val="002B712E"/>
    <w:rsid w:val="002B7166"/>
    <w:rsid w:val="002D00E5"/>
    <w:rsid w:val="002D3C2A"/>
    <w:rsid w:val="002D6D7A"/>
    <w:rsid w:val="002E0C7D"/>
    <w:rsid w:val="002F18F0"/>
    <w:rsid w:val="002F724F"/>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5EC1"/>
    <w:rsid w:val="003A7050"/>
    <w:rsid w:val="003A7749"/>
    <w:rsid w:val="003F56E9"/>
    <w:rsid w:val="0040485F"/>
    <w:rsid w:val="0041254C"/>
    <w:rsid w:val="00414BC3"/>
    <w:rsid w:val="00416FE6"/>
    <w:rsid w:val="004179BF"/>
    <w:rsid w:val="004209B2"/>
    <w:rsid w:val="00433B60"/>
    <w:rsid w:val="00442527"/>
    <w:rsid w:val="00450945"/>
    <w:rsid w:val="00457DCC"/>
    <w:rsid w:val="00463B8D"/>
    <w:rsid w:val="0046562B"/>
    <w:rsid w:val="00465EBE"/>
    <w:rsid w:val="00493DD4"/>
    <w:rsid w:val="004A4B34"/>
    <w:rsid w:val="004A7EC7"/>
    <w:rsid w:val="004B77A1"/>
    <w:rsid w:val="004C1746"/>
    <w:rsid w:val="004C62D2"/>
    <w:rsid w:val="004D2BDB"/>
    <w:rsid w:val="004D54B2"/>
    <w:rsid w:val="004D7A84"/>
    <w:rsid w:val="004F7773"/>
    <w:rsid w:val="005040BC"/>
    <w:rsid w:val="00512F90"/>
    <w:rsid w:val="00520E9E"/>
    <w:rsid w:val="0052464D"/>
    <w:rsid w:val="00526DA0"/>
    <w:rsid w:val="00540E70"/>
    <w:rsid w:val="00545E1C"/>
    <w:rsid w:val="00563010"/>
    <w:rsid w:val="00565477"/>
    <w:rsid w:val="00570240"/>
    <w:rsid w:val="005815F9"/>
    <w:rsid w:val="00592CDB"/>
    <w:rsid w:val="00596ADD"/>
    <w:rsid w:val="005A2707"/>
    <w:rsid w:val="005B238F"/>
    <w:rsid w:val="005B25E9"/>
    <w:rsid w:val="005B7BB7"/>
    <w:rsid w:val="005C025A"/>
    <w:rsid w:val="005D2AA5"/>
    <w:rsid w:val="005E1723"/>
    <w:rsid w:val="005E2BBE"/>
    <w:rsid w:val="005E43B9"/>
    <w:rsid w:val="005E6F84"/>
    <w:rsid w:val="005F0581"/>
    <w:rsid w:val="005F1173"/>
    <w:rsid w:val="005F3AA4"/>
    <w:rsid w:val="005F4451"/>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020E4"/>
    <w:rsid w:val="00711664"/>
    <w:rsid w:val="00717627"/>
    <w:rsid w:val="00720919"/>
    <w:rsid w:val="00722937"/>
    <w:rsid w:val="007231BD"/>
    <w:rsid w:val="007261ED"/>
    <w:rsid w:val="007322D6"/>
    <w:rsid w:val="007328C0"/>
    <w:rsid w:val="00741AD2"/>
    <w:rsid w:val="00753AD8"/>
    <w:rsid w:val="00755B4C"/>
    <w:rsid w:val="00755D8C"/>
    <w:rsid w:val="007676C0"/>
    <w:rsid w:val="00770387"/>
    <w:rsid w:val="00776E95"/>
    <w:rsid w:val="00781C08"/>
    <w:rsid w:val="00783BEC"/>
    <w:rsid w:val="00787825"/>
    <w:rsid w:val="007903C8"/>
    <w:rsid w:val="00791279"/>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07D40"/>
    <w:rsid w:val="00822659"/>
    <w:rsid w:val="00824A1D"/>
    <w:rsid w:val="0082668C"/>
    <w:rsid w:val="00826FE1"/>
    <w:rsid w:val="00835AA4"/>
    <w:rsid w:val="008377FF"/>
    <w:rsid w:val="00843BF6"/>
    <w:rsid w:val="00854BCD"/>
    <w:rsid w:val="00861618"/>
    <w:rsid w:val="00863DE1"/>
    <w:rsid w:val="0088193A"/>
    <w:rsid w:val="00896AE0"/>
    <w:rsid w:val="008A2E3E"/>
    <w:rsid w:val="008B0ACD"/>
    <w:rsid w:val="008B63BA"/>
    <w:rsid w:val="008B66C2"/>
    <w:rsid w:val="008C5B82"/>
    <w:rsid w:val="008D24A4"/>
    <w:rsid w:val="008D3E1A"/>
    <w:rsid w:val="008D69BC"/>
    <w:rsid w:val="008E4294"/>
    <w:rsid w:val="008E5AD8"/>
    <w:rsid w:val="008F1340"/>
    <w:rsid w:val="008F344A"/>
    <w:rsid w:val="00916B64"/>
    <w:rsid w:val="009248F2"/>
    <w:rsid w:val="00930915"/>
    <w:rsid w:val="00936AD7"/>
    <w:rsid w:val="009375BC"/>
    <w:rsid w:val="00980C3B"/>
    <w:rsid w:val="009839D3"/>
    <w:rsid w:val="00983E04"/>
    <w:rsid w:val="00991DA5"/>
    <w:rsid w:val="00993378"/>
    <w:rsid w:val="009A537C"/>
    <w:rsid w:val="009B077A"/>
    <w:rsid w:val="009B509B"/>
    <w:rsid w:val="009C5C89"/>
    <w:rsid w:val="009D2044"/>
    <w:rsid w:val="009D5CEF"/>
    <w:rsid w:val="009D6119"/>
    <w:rsid w:val="009F3698"/>
    <w:rsid w:val="009F7F59"/>
    <w:rsid w:val="00A07B58"/>
    <w:rsid w:val="00A120EC"/>
    <w:rsid w:val="00A14C37"/>
    <w:rsid w:val="00A33757"/>
    <w:rsid w:val="00A41EF3"/>
    <w:rsid w:val="00A46379"/>
    <w:rsid w:val="00A57577"/>
    <w:rsid w:val="00A60BDB"/>
    <w:rsid w:val="00A61CB2"/>
    <w:rsid w:val="00A638C0"/>
    <w:rsid w:val="00A6679A"/>
    <w:rsid w:val="00A8344C"/>
    <w:rsid w:val="00A90590"/>
    <w:rsid w:val="00A90A3D"/>
    <w:rsid w:val="00A92FFA"/>
    <w:rsid w:val="00A9484D"/>
    <w:rsid w:val="00A94F2A"/>
    <w:rsid w:val="00A97B77"/>
    <w:rsid w:val="00AB2137"/>
    <w:rsid w:val="00AB61AB"/>
    <w:rsid w:val="00AC2063"/>
    <w:rsid w:val="00AC2CA9"/>
    <w:rsid w:val="00AD44F9"/>
    <w:rsid w:val="00AD5E2A"/>
    <w:rsid w:val="00AE1F8A"/>
    <w:rsid w:val="00B00C1B"/>
    <w:rsid w:val="00B05B7B"/>
    <w:rsid w:val="00B1095D"/>
    <w:rsid w:val="00B10AB1"/>
    <w:rsid w:val="00B127B5"/>
    <w:rsid w:val="00B212AA"/>
    <w:rsid w:val="00B223A3"/>
    <w:rsid w:val="00B259A2"/>
    <w:rsid w:val="00B31702"/>
    <w:rsid w:val="00B44EFA"/>
    <w:rsid w:val="00B50A3C"/>
    <w:rsid w:val="00B5196B"/>
    <w:rsid w:val="00B62F36"/>
    <w:rsid w:val="00B67434"/>
    <w:rsid w:val="00B71C28"/>
    <w:rsid w:val="00B7416F"/>
    <w:rsid w:val="00B76672"/>
    <w:rsid w:val="00B81972"/>
    <w:rsid w:val="00B85DBC"/>
    <w:rsid w:val="00B93CE4"/>
    <w:rsid w:val="00BB2459"/>
    <w:rsid w:val="00BC78E2"/>
    <w:rsid w:val="00BD0B5B"/>
    <w:rsid w:val="00BD2871"/>
    <w:rsid w:val="00BD7C61"/>
    <w:rsid w:val="00BE1E1C"/>
    <w:rsid w:val="00BE66D4"/>
    <w:rsid w:val="00C068D8"/>
    <w:rsid w:val="00C06D14"/>
    <w:rsid w:val="00C119CC"/>
    <w:rsid w:val="00C14CCB"/>
    <w:rsid w:val="00C14F83"/>
    <w:rsid w:val="00C16665"/>
    <w:rsid w:val="00C21F45"/>
    <w:rsid w:val="00C35A20"/>
    <w:rsid w:val="00C37450"/>
    <w:rsid w:val="00C510C2"/>
    <w:rsid w:val="00C51E65"/>
    <w:rsid w:val="00C546C0"/>
    <w:rsid w:val="00C61FC9"/>
    <w:rsid w:val="00C634BB"/>
    <w:rsid w:val="00C661A8"/>
    <w:rsid w:val="00C677B9"/>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A2E0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36063"/>
    <w:rsid w:val="00E41E4F"/>
    <w:rsid w:val="00E4487C"/>
    <w:rsid w:val="00E73950"/>
    <w:rsid w:val="00E770E5"/>
    <w:rsid w:val="00E7777B"/>
    <w:rsid w:val="00E811F1"/>
    <w:rsid w:val="00E9016D"/>
    <w:rsid w:val="00EA0A87"/>
    <w:rsid w:val="00EA56FD"/>
    <w:rsid w:val="00EC3B0A"/>
    <w:rsid w:val="00EC7B53"/>
    <w:rsid w:val="00ED4F33"/>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colormru v:ext="edit" colors="#ddd,silver,#eaeaea"/>
    </o:shapedefaults>
    <o:shapelayout v:ext="edit">
      <o:idmap v:ext="edit" data="1"/>
    </o:shapelayout>
  </w:shapeDefaults>
  <w:decimalSymbol w:val="."/>
  <w:listSeparator w:val=","/>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uiPriority w:val="2"/>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540895">
      <w:bodyDiv w:val="1"/>
      <w:marLeft w:val="0"/>
      <w:marRight w:val="0"/>
      <w:marTop w:val="0"/>
      <w:marBottom w:val="0"/>
      <w:divBdr>
        <w:top w:val="none" w:sz="0" w:space="0" w:color="auto"/>
        <w:left w:val="none" w:sz="0" w:space="0" w:color="auto"/>
        <w:bottom w:val="none" w:sz="0" w:space="0" w:color="auto"/>
        <w:right w:val="none" w:sz="0" w:space="0" w:color="auto"/>
      </w:divBdr>
    </w:div>
    <w:div w:id="1562984001">
      <w:bodyDiv w:val="1"/>
      <w:marLeft w:val="0"/>
      <w:marRight w:val="0"/>
      <w:marTop w:val="0"/>
      <w:marBottom w:val="0"/>
      <w:divBdr>
        <w:top w:val="none" w:sz="0" w:space="0" w:color="auto"/>
        <w:left w:val="none" w:sz="0" w:space="0" w:color="auto"/>
        <w:bottom w:val="none" w:sz="0" w:space="0" w:color="auto"/>
        <w:right w:val="none" w:sz="0" w:space="0" w:color="auto"/>
      </w:divBdr>
    </w:div>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A7F3C-3CCD-4CFC-8956-61F63C8E6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Pages>
  <Words>913</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6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John, Kathleen</cp:lastModifiedBy>
  <cp:revision>34</cp:revision>
  <cp:lastPrinted>2018-09-19T03:46:00Z</cp:lastPrinted>
  <dcterms:created xsi:type="dcterms:W3CDTF">2017-08-25T06:59:00Z</dcterms:created>
  <dcterms:modified xsi:type="dcterms:W3CDTF">2018-09-19T03:47:00Z</dcterms:modified>
</cp:coreProperties>
</file>